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855"/>
        <w:gridCol w:w="1505"/>
        <w:gridCol w:w="1714"/>
      </w:tblGrid>
      <w:tr w:rsidR="00293CB8" w:rsidRPr="009F7329" w14:paraId="5D312FB9" w14:textId="77777777" w:rsidTr="00882587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41C6548E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882587">
        <w:trPr>
          <w:cantSplit/>
        </w:trPr>
        <w:tc>
          <w:tcPr>
            <w:tcW w:w="6415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19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7E7982" w14:paraId="46B7042F" w14:textId="77777777" w:rsidTr="00882587">
        <w:trPr>
          <w:cantSplit/>
          <w:trHeight w:val="23"/>
        </w:trPr>
        <w:tc>
          <w:tcPr>
            <w:tcW w:w="6415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219" w:type="dxa"/>
            <w:gridSpan w:val="2"/>
          </w:tcPr>
          <w:p w14:paraId="1571B846" w14:textId="1BEEEA3C" w:rsidR="00D83BF5" w:rsidRPr="008E644D" w:rsidRDefault="00161443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fr-FR"/>
              </w:rPr>
            </w:pPr>
            <w:r w:rsidRPr="008E644D">
              <w:rPr>
                <w:b/>
                <w:bCs/>
                <w:szCs w:val="24"/>
                <w:lang w:val="fr-FR"/>
              </w:rPr>
              <w:t>Document WTDC-25/</w:t>
            </w:r>
            <w:r w:rsidR="00A148DD" w:rsidRPr="008E644D">
              <w:rPr>
                <w:b/>
                <w:bCs/>
                <w:szCs w:val="24"/>
                <w:lang w:val="fr-FR"/>
              </w:rPr>
              <w:t>DT/</w:t>
            </w:r>
            <w:r w:rsidR="00611E7B">
              <w:rPr>
                <w:b/>
                <w:bCs/>
                <w:szCs w:val="24"/>
                <w:lang w:val="fr-FR"/>
              </w:rPr>
              <w:t>1</w:t>
            </w:r>
            <w:r w:rsidRPr="008E644D">
              <w:rPr>
                <w:b/>
                <w:bCs/>
                <w:szCs w:val="24"/>
                <w:lang w:val="fr-FR"/>
              </w:rPr>
              <w:t>-E</w:t>
            </w:r>
          </w:p>
        </w:tc>
      </w:tr>
      <w:tr w:rsidR="00D83BF5" w:rsidRPr="009F7329" w14:paraId="1E25EB82" w14:textId="77777777" w:rsidTr="00882587">
        <w:trPr>
          <w:cantSplit/>
          <w:trHeight w:val="23"/>
        </w:trPr>
        <w:tc>
          <w:tcPr>
            <w:tcW w:w="6415" w:type="dxa"/>
            <w:gridSpan w:val="2"/>
          </w:tcPr>
          <w:p w14:paraId="76286619" w14:textId="1240C8D6" w:rsidR="00D83BF5" w:rsidRPr="00A0733F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fr-FR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19" w:type="dxa"/>
            <w:gridSpan w:val="2"/>
          </w:tcPr>
          <w:p w14:paraId="06E1C3EC" w14:textId="09EA5E7D" w:rsidR="00D83BF5" w:rsidRPr="008E644D" w:rsidRDefault="00131855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</w:rPr>
              <w:t>17</w:t>
            </w:r>
            <w:r w:rsidR="008E644D" w:rsidRPr="008E644D">
              <w:rPr>
                <w:b/>
                <w:bCs/>
                <w:szCs w:val="24"/>
              </w:rPr>
              <w:t xml:space="preserve"> Octo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882587">
        <w:trPr>
          <w:cantSplit/>
          <w:trHeight w:val="23"/>
        </w:trPr>
        <w:tc>
          <w:tcPr>
            <w:tcW w:w="6415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19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00882587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00882587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67846556" w:rsidR="003C424B" w:rsidRPr="009F7329" w:rsidRDefault="00611E7B" w:rsidP="00882587">
            <w:pPr>
              <w:pStyle w:val="Title1"/>
              <w:spacing w:after="120"/>
            </w:pPr>
            <w:r w:rsidRPr="003E5656">
              <w:rPr>
                <w:szCs w:val="28"/>
              </w:rPr>
              <w:t>WTDC</w:t>
            </w:r>
            <w:r>
              <w:rPr>
                <w:szCs w:val="28"/>
              </w:rPr>
              <w:t>-25</w:t>
            </w:r>
            <w:r w:rsidRPr="003E5656">
              <w:rPr>
                <w:szCs w:val="28"/>
              </w:rPr>
              <w:t xml:space="preserve"> draft Time Management Plan</w:t>
            </w:r>
          </w:p>
        </w:tc>
      </w:tr>
      <w:tr w:rsidR="005E07CA" w:rsidRPr="009F7329" w14:paraId="40D623A9" w14:textId="77777777" w:rsidTr="00882587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E7259EF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  <w:sectPr w:rsidR="00611E7B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586"/>
        <w:gridCol w:w="1404"/>
        <w:gridCol w:w="1532"/>
        <w:gridCol w:w="553"/>
        <w:gridCol w:w="878"/>
        <w:gridCol w:w="745"/>
        <w:gridCol w:w="531"/>
        <w:gridCol w:w="965"/>
        <w:gridCol w:w="452"/>
      </w:tblGrid>
      <w:tr w:rsidR="00720E3D" w:rsidRPr="00720E3D" w14:paraId="062BAD78" w14:textId="77777777" w:rsidTr="00720E3D">
        <w:trPr>
          <w:trHeight w:val="420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9E97A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28"/>
                <w:szCs w:val="28"/>
              </w:rPr>
              <w:lastRenderedPageBreak/>
              <w:t>WTDC-25 Draft Time Management Plan *</w:t>
            </w:r>
          </w:p>
        </w:tc>
      </w:tr>
      <w:tr w:rsidR="00AE39BA" w:rsidRPr="00720E3D" w14:paraId="3746B335" w14:textId="77777777" w:rsidTr="001138BE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AA8DF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1601F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575A5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32B3F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2F198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F3CB4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A3E3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C141D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0671C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478F0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21F6DD6C" w14:textId="77777777" w:rsidTr="001138BE">
        <w:trPr>
          <w:trHeight w:val="60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E55C82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BEB659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0A5364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D1F6B1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5C983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0485E2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350044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FC043D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F8B16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BBA6B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609B1391" w14:textId="77777777" w:rsidTr="001138BE">
        <w:trPr>
          <w:trHeight w:val="64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hideMark/>
          </w:tcPr>
          <w:p w14:paraId="16993B2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0F7EDC27" w14:textId="63D5761E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6"/>
                <w:szCs w:val="16"/>
              </w:rPr>
            </w:pP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Morning</w:t>
            </w:r>
            <w:r w:rsidR="00882587">
              <w:rPr>
                <w:rFonts w:ascii="Calibri" w:hAnsi="Calibri" w:cs="Calibri"/>
                <w:b/>
                <w:sz w:val="16"/>
                <w:szCs w:val="16"/>
              </w:rPr>
              <w:br/>
            </w: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08h30-09h3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10D07241" w14:textId="0C86BB3D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6"/>
                <w:szCs w:val="16"/>
              </w:rPr>
            </w:pP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Morning</w:t>
            </w:r>
            <w:r w:rsidR="00882587">
              <w:rPr>
                <w:rFonts w:ascii="Calibri" w:hAnsi="Calibri" w:cs="Calibri"/>
                <w:b/>
                <w:sz w:val="16"/>
                <w:szCs w:val="16"/>
              </w:rPr>
              <w:br/>
            </w: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09h30-12h30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7BBCFED" w14:textId="6F84BEDB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6"/>
                <w:szCs w:val="16"/>
              </w:rPr>
            </w:pP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Break</w:t>
            </w:r>
            <w:r w:rsidR="00AE39BA">
              <w:rPr>
                <w:rFonts w:ascii="Calibri" w:hAnsi="Calibri" w:cs="Calibri"/>
                <w:b/>
                <w:sz w:val="16"/>
                <w:szCs w:val="16"/>
              </w:rPr>
              <w:br/>
            </w: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12h30-14h30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AEEF3"/>
            <w:hideMark/>
          </w:tcPr>
          <w:p w14:paraId="6B24864B" w14:textId="489F4AAE" w:rsidR="00720E3D" w:rsidRPr="00720E3D" w:rsidRDefault="00720E3D" w:rsidP="0098077C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6"/>
                <w:szCs w:val="16"/>
              </w:rPr>
            </w:pP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Afternoon</w:t>
            </w:r>
            <w:r w:rsidR="0098077C">
              <w:rPr>
                <w:rFonts w:ascii="Calibri" w:hAnsi="Calibri" w:cs="Calibri"/>
                <w:b/>
                <w:sz w:val="16"/>
                <w:szCs w:val="16"/>
              </w:rPr>
              <w:br/>
            </w: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14h30-17h30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7340EB39" w14:textId="7ED13972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6"/>
                <w:szCs w:val="16"/>
              </w:rPr>
            </w:pP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Late Afternoon</w:t>
            </w:r>
            <w:r w:rsidR="0098077C">
              <w:rPr>
                <w:rFonts w:ascii="Calibri" w:hAnsi="Calibri" w:cs="Calibri"/>
                <w:b/>
                <w:sz w:val="16"/>
                <w:szCs w:val="16"/>
              </w:rPr>
              <w:br/>
            </w: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17h30-18h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AEEF3"/>
            <w:hideMark/>
          </w:tcPr>
          <w:p w14:paraId="1C8CCCD7" w14:textId="7CDE3D51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6"/>
                <w:szCs w:val="16"/>
              </w:rPr>
            </w:pP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Evening</w:t>
            </w:r>
            <w:r w:rsidR="0098077C">
              <w:rPr>
                <w:rFonts w:ascii="Calibri" w:hAnsi="Calibri" w:cs="Calibri"/>
                <w:b/>
                <w:sz w:val="16"/>
                <w:szCs w:val="16"/>
              </w:rPr>
              <w:br/>
            </w:r>
            <w:r w:rsidRPr="00720E3D">
              <w:rPr>
                <w:rFonts w:ascii="Calibri" w:hAnsi="Calibri" w:cs="Calibri"/>
                <w:b/>
                <w:sz w:val="16"/>
                <w:szCs w:val="16"/>
              </w:rPr>
              <w:t>18h00-21h30</w:t>
            </w:r>
          </w:p>
        </w:tc>
      </w:tr>
      <w:tr w:rsidR="00AE39BA" w:rsidRPr="00720E3D" w14:paraId="62A336FA" w14:textId="77777777" w:rsidTr="008131B6">
        <w:trPr>
          <w:trHeight w:val="289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4A9C1C" w14:textId="4188DF06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 w:after="24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16/11/2025 Sunday</w:t>
            </w:r>
          </w:p>
        </w:tc>
        <w:tc>
          <w:tcPr>
            <w:tcW w:w="722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53B05F" w14:textId="77777777" w:rsidR="00720E3D" w:rsidRPr="00720E3D" w:rsidRDefault="00720E3D" w:rsidP="008131B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08h00-20h00  Registration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A1E9F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8990D6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291A96" w:rsidRPr="00720E3D" w14:paraId="34D2F951" w14:textId="77777777" w:rsidTr="00573F06">
        <w:trPr>
          <w:trHeight w:val="1200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80EE83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4ADB54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Registration</w:t>
            </w:r>
          </w:p>
        </w:tc>
        <w:tc>
          <w:tcPr>
            <w:tcW w:w="140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hideMark/>
          </w:tcPr>
          <w:p w14:paraId="65CCE0C8" w14:textId="4C966AB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10h00-11h30</w:t>
            </w:r>
            <w:r>
              <w:rPr>
                <w:rFonts w:ascii="Calibri" w:hAnsi="Calibri" w:cs="Calibri"/>
                <w:color w:val="000000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Global Youth Celebration</w:t>
            </w:r>
          </w:p>
        </w:tc>
        <w:tc>
          <w:tcPr>
            <w:tcW w:w="0" w:type="auto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CC0DA"/>
            <w:hideMark/>
          </w:tcPr>
          <w:p w14:paraId="7FD84C7E" w14:textId="25152428" w:rsidR="00291A96" w:rsidRPr="00720E3D" w:rsidRDefault="00291A96" w:rsidP="008131B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12h30-15h30</w:t>
            </w:r>
            <w:r>
              <w:rPr>
                <w:rFonts w:ascii="Calibri" w:hAnsi="Calibri" w:cs="Calibri"/>
                <w:color w:val="000000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Global Youth Celebration Experience</w:t>
            </w:r>
          </w:p>
        </w:tc>
        <w:tc>
          <w:tcPr>
            <w:tcW w:w="87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hideMark/>
          </w:tcPr>
          <w:p w14:paraId="27FB76EF" w14:textId="6D5DD93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16h00-17h00</w:t>
            </w:r>
            <w:r>
              <w:rPr>
                <w:rFonts w:ascii="Calibri" w:hAnsi="Calibri" w:cs="Calibri"/>
                <w:color w:val="000000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Global Youth Celebration Reception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47FA0650" w14:textId="0D5330C7" w:rsidR="00291A96" w:rsidRPr="00720E3D" w:rsidRDefault="00291A96" w:rsidP="00291A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53D2FF"/>
            <w:hideMark/>
          </w:tcPr>
          <w:p w14:paraId="5DD0F850" w14:textId="4E44B6B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8h00-19h00</w:t>
            </w:r>
            <w:r>
              <w:rPr>
                <w:rFonts w:ascii="Calibri" w:hAnsi="Calibri" w:cs="Calibri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sz w:val="14"/>
                <w:szCs w:val="14"/>
              </w:rPr>
              <w:t>Informal meeting of Heads of Delegation</w:t>
            </w:r>
          </w:p>
        </w:tc>
      </w:tr>
      <w:tr w:rsidR="00291A96" w:rsidRPr="00720E3D" w14:paraId="0F7B29B4" w14:textId="77777777" w:rsidTr="00573F06">
        <w:trPr>
          <w:trHeight w:val="726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B3739E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672A0C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40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C4EA4C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05D3A94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87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9D18DC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F9F3AA" w14:textId="77777777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CC0DA"/>
            <w:hideMark/>
          </w:tcPr>
          <w:p w14:paraId="6205B199" w14:textId="5AA3B420" w:rsidR="00291A96" w:rsidRPr="00720E3D" w:rsidRDefault="00291A96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19h00-22h00</w:t>
            </w:r>
            <w:r>
              <w:rPr>
                <w:rFonts w:ascii="Calibri" w:hAnsi="Calibri" w:cs="Calibri"/>
                <w:color w:val="000000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 xml:space="preserve">ITU-D 30+ Celebration Dinner </w:t>
            </w:r>
          </w:p>
        </w:tc>
      </w:tr>
      <w:tr w:rsidR="00AE39BA" w:rsidRPr="00720E3D" w14:paraId="06F672A9" w14:textId="77777777" w:rsidTr="00AE39BA">
        <w:trPr>
          <w:trHeight w:val="150"/>
        </w:trPr>
        <w:tc>
          <w:tcPr>
            <w:tcW w:w="69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02FBA02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0A3CCA9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5935FB4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326E0466" w14:textId="77777777" w:rsidTr="001138BE">
        <w:trPr>
          <w:trHeight w:val="950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982B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17/11/2025 Monday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D2FF"/>
            <w:hideMark/>
          </w:tcPr>
          <w:p w14:paraId="17380DE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8h30-09h1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Meeting of Heads of Delegation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7A40F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1A3836" w14:textId="6537C072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2h30-13h30</w:t>
            </w:r>
            <w:r w:rsidR="0098077C">
              <w:rPr>
                <w:rFonts w:ascii="Calibri" w:hAnsi="Calibri" w:cs="Calibri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sz w:val="14"/>
                <w:szCs w:val="14"/>
              </w:rPr>
              <w:t>Press Conference</w:t>
            </w:r>
          </w:p>
        </w:tc>
        <w:tc>
          <w:tcPr>
            <w:tcW w:w="1431" w:type="dxa"/>
            <w:gridSpan w:val="2"/>
            <w:vMerge w:val="restar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D700"/>
            <w:hideMark/>
          </w:tcPr>
          <w:p w14:paraId="5DEB679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 - High-Level Segment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hideMark/>
          </w:tcPr>
          <w:p w14:paraId="2AF16B3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7h35-18h0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1: Steering Committee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hideMark/>
          </w:tcPr>
          <w:p w14:paraId="0AA9E2CA" w14:textId="4D1AA70E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8h00-20h00</w:t>
            </w:r>
            <w:r w:rsidR="0098077C">
              <w:rPr>
                <w:rFonts w:ascii="Calibri" w:hAnsi="Calibri" w:cs="Calibri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sz w:val="14"/>
                <w:szCs w:val="14"/>
              </w:rPr>
              <w:t>Host Country Welcome Reception</w:t>
            </w:r>
          </w:p>
        </w:tc>
      </w:tr>
      <w:tr w:rsidR="00AE39BA" w:rsidRPr="00720E3D" w14:paraId="6255A13F" w14:textId="77777777" w:rsidTr="001138BE">
        <w:trPr>
          <w:trHeight w:val="43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AB8C8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6D3BF2B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DB02C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Break for 15 min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05DA2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B8F699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D32BD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B449D5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AE39BA" w:rsidRPr="00720E3D" w14:paraId="7D25CF80" w14:textId="77777777" w:rsidTr="001138BE">
        <w:trPr>
          <w:trHeight w:val="58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17CB0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DD4768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D700"/>
            <w:hideMark/>
          </w:tcPr>
          <w:p w14:paraId="6AD4E31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30-10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Opening Ceremony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4193B2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6FF37C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0BF41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9FB03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237AE4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6129B579" w14:textId="77777777" w:rsidTr="001138BE">
        <w:trPr>
          <w:trHeight w:val="40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966F6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3D108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B098F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Break for 60 min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AE7ED0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D700"/>
            <w:vAlign w:val="center"/>
            <w:hideMark/>
          </w:tcPr>
          <w:p w14:paraId="5E7C139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 - High-Level Segment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9081B4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0AB4E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60CADA6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0950A181" w14:textId="77777777" w:rsidTr="001138BE">
        <w:trPr>
          <w:trHeight w:val="112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23E02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5B72B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564DA17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30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 - Organizational Matters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B372B4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E849B6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4AE9C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F760F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14EDBB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2265B9E5" w14:textId="77777777" w:rsidTr="001138BE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75507C0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2BB3BC5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294C2EE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AAFB4E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71BBADC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805828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66E595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9C137F" w:rsidRPr="00720E3D" w14:paraId="249807E5" w14:textId="77777777" w:rsidTr="00F20267">
        <w:trPr>
          <w:trHeight w:val="764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993985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18/11/2025 Tuesday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840670E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79BE3F5A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9h3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WG-PL: ITU-D Strategic Plan and Declaration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1291538A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D700"/>
            <w:hideMark/>
          </w:tcPr>
          <w:p w14:paraId="6C3E81B6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 - High-Level Segment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hideMark/>
          </w:tcPr>
          <w:p w14:paraId="3503263E" w14:textId="70BCB76B" w:rsidR="009C137F" w:rsidRPr="00720E3D" w:rsidRDefault="009C137F" w:rsidP="009C137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DEED91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74CB3BD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9C137F" w:rsidRPr="00720E3D" w14:paraId="36E55DCB" w14:textId="77777777" w:rsidTr="00F20267">
        <w:trPr>
          <w:trHeight w:val="445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39270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5C002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6863E72A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A81950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D700"/>
            <w:hideMark/>
          </w:tcPr>
          <w:p w14:paraId="5ADFF0D8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 - High-Level Segment</w:t>
            </w:r>
          </w:p>
        </w:tc>
        <w:tc>
          <w:tcPr>
            <w:tcW w:w="1276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C27860E" w14:textId="583F8ED9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4E9D07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29EAFC7F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556CF618" w14:textId="77777777" w:rsidTr="00AE39BA">
        <w:trPr>
          <w:trHeight w:val="150"/>
        </w:trPr>
        <w:tc>
          <w:tcPr>
            <w:tcW w:w="69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184BFD6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hideMark/>
          </w:tcPr>
          <w:p w14:paraId="36461FC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ABF8F"/>
            <w:noWrap/>
            <w:hideMark/>
          </w:tcPr>
          <w:p w14:paraId="3B3E05B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5B2FED09" w14:textId="77777777" w:rsidTr="001138BE">
        <w:trPr>
          <w:trHeight w:val="600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29E9A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19/11/2025 Wednesday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F5C44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5978718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9h3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WG-PL: ITU-D Strategic Plan and Declaration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CA7FA5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533AF10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6161"/>
            <w:hideMark/>
          </w:tcPr>
          <w:p w14:paraId="173E9B3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7h35-18h0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2: Budget Control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D4C9B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94A872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2897CB64" w14:textId="77777777" w:rsidTr="001138BE">
        <w:trPr>
          <w:trHeight w:val="600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A5548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7915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0C804E9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4: ITU-D Working Methods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54AED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18C4EEE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60D407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6E484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2D7B71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364325B1" w14:textId="77777777" w:rsidTr="00AE39BA">
        <w:trPr>
          <w:trHeight w:val="150"/>
        </w:trPr>
        <w:tc>
          <w:tcPr>
            <w:tcW w:w="69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6262939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7AC51E0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771D333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9C137F" w:rsidRPr="00720E3D" w14:paraId="274B2EC1" w14:textId="77777777" w:rsidTr="001151C0">
        <w:trPr>
          <w:trHeight w:val="900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09C740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0/11/2025 Thursday</w:t>
            </w:r>
          </w:p>
        </w:tc>
        <w:tc>
          <w:tcPr>
            <w:tcW w:w="158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2DB4D3" w14:textId="51E5678D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08h30-09h25</w:t>
            </w:r>
            <w:r>
              <w:rPr>
                <w:rFonts w:ascii="Calibri" w:hAnsi="Calibri" w:cs="Calibri"/>
                <w:color w:val="000000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NoW in ITU-D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4F7EBC92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3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4: ITU-D Working Methods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4C15168A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600E7C61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hideMark/>
          </w:tcPr>
          <w:p w14:paraId="26C683AF" w14:textId="1950995C" w:rsidR="009C137F" w:rsidRPr="00720E3D" w:rsidRDefault="009C137F" w:rsidP="009C137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B6A060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noWrap/>
            <w:hideMark/>
          </w:tcPr>
          <w:p w14:paraId="01334783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9C137F" w:rsidRPr="00720E3D" w14:paraId="414DB067" w14:textId="77777777" w:rsidTr="001151C0">
        <w:trPr>
          <w:trHeight w:val="672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4D6481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15654B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0DDBC7D4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WG-PL: ITU-D Strategic Plan and Declaration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8DB614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2E8F0199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3D0660" w14:textId="4624298B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32A68C5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020384" w14:textId="77777777" w:rsidR="009C137F" w:rsidRPr="00720E3D" w:rsidRDefault="009C137F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42FB53AC" w14:textId="77777777" w:rsidTr="001138BE">
        <w:trPr>
          <w:trHeight w:val="150"/>
        </w:trPr>
        <w:tc>
          <w:tcPr>
            <w:tcW w:w="993" w:type="dxa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5C7523E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single" w:sz="4" w:space="0" w:color="000000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14EF2F8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6FE58D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2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56A3A01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E41D76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EF1F2C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010C2D86" w14:textId="77777777" w:rsidTr="001138BE">
        <w:trPr>
          <w:trHeight w:val="900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C5BABC" w14:textId="68C27233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1/11/2025 Friday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299A28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AFDD66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0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1717562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7551187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324889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7h35-18h0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1: Steering Committee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right w:val="nil"/>
            </w:tcBorders>
            <w:noWrap/>
            <w:hideMark/>
          </w:tcPr>
          <w:p w14:paraId="6B97D58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3AE868E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11CBF5D1" w14:textId="77777777" w:rsidTr="001138BE">
        <w:trPr>
          <w:trHeight w:val="600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B207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9EE5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331A6FB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1h15-12h00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4: ITU-D Working Methods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D1BC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7B5F2F4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A500"/>
            <w:hideMark/>
          </w:tcPr>
          <w:p w14:paraId="0DA69BE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8h00-18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5: Editorial Committee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BB7BB5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9BE5C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48322924" w14:textId="77777777" w:rsidTr="001138BE">
        <w:trPr>
          <w:trHeight w:val="15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8A20E9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lastRenderedPageBreak/>
              <w:t> 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C15C0F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999B4D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2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28BAF9B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280AAD0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3C9C032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1A26B4F2" w14:textId="77777777" w:rsidTr="001138BE">
        <w:trPr>
          <w:trHeight w:val="60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11D79" w14:textId="1128D14F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2/11/2025 Saturday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48B2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04BACC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23095D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hideMark/>
          </w:tcPr>
          <w:p w14:paraId="3CF0B4C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953995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72FA70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311101D9" w14:textId="77777777" w:rsidTr="001138BE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9F86AC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2A24227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74BEDF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46F55E1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4E289DF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0741946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79E714A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4234BDE4" w14:textId="77777777" w:rsidTr="001138BE">
        <w:trPr>
          <w:trHeight w:val="585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0A2F1" w14:textId="24F4C6F1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3/112025 Sunday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7F1D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05630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DB3E30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hideMark/>
          </w:tcPr>
          <w:p w14:paraId="691A1A5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71C41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C7D691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552B12AA" w14:textId="77777777" w:rsidTr="001138BE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7C65B24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647682C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183CC5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2843A48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460B0D2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105848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3BB9778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3573D57D" w14:textId="77777777" w:rsidTr="001138BE">
        <w:trPr>
          <w:trHeight w:val="697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77EC6E" w14:textId="65F28C14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4/11/2025 Monday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3B62EA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hideMark/>
          </w:tcPr>
          <w:p w14:paraId="3F28655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FFFFFF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FFFFFF"/>
                <w:sz w:val="14"/>
                <w:szCs w:val="14"/>
              </w:rPr>
              <w:t xml:space="preserve">09h30-10h45 </w:t>
            </w:r>
            <w:r w:rsidRPr="00720E3D">
              <w:rPr>
                <w:rFonts w:ascii="Calibri" w:hAnsi="Calibri" w:cs="Calibri"/>
                <w:color w:val="FFFFFF"/>
                <w:sz w:val="14"/>
                <w:szCs w:val="14"/>
              </w:rPr>
              <w:br/>
              <w:t>Special Session on Regional Presence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0BC51FB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245F5AA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7926371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7h35-18h0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1: Steering Committee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1D9AC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6CC750C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54D4BA3E" w14:textId="77777777" w:rsidTr="001138BE">
        <w:trPr>
          <w:trHeight w:val="231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D1F08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0650C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54B56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1C13B7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hideMark/>
          </w:tcPr>
          <w:p w14:paraId="1D1228E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CB8117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81E8A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EC6346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35A51075" w14:textId="77777777" w:rsidTr="001138BE">
        <w:trPr>
          <w:trHeight w:val="600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9B52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7E18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2883C6C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4: ITU-D Working Methods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26E2FE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30F98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E0870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8139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C048D1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6A892FDA" w14:textId="77777777" w:rsidTr="001138BE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18752A5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61E5997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03DC9A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1D6E71A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3109CC0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FE6397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E38225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684C2ED0" w14:textId="77777777" w:rsidTr="001138BE">
        <w:trPr>
          <w:trHeight w:val="643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FDA167" w14:textId="5D80BFB3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5/112025 Tuesday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25B2C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0D48454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3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WG-PL: ITU-D Strategic Plan and Declaration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2896652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2CB2362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3: Objective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D2FF"/>
            <w:hideMark/>
          </w:tcPr>
          <w:p w14:paraId="4BD4FCA4" w14:textId="5A4F81B9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7h35-18h00</w:t>
            </w:r>
            <w:r w:rsidR="006E3B11">
              <w:rPr>
                <w:rFonts w:ascii="Calibri" w:hAnsi="Calibri" w:cs="Calibri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sz w:val="14"/>
                <w:szCs w:val="14"/>
              </w:rPr>
              <w:t>Meeting of Heads of Delegations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ED046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3CFDC8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709AFCEE" w14:textId="77777777" w:rsidTr="001138BE">
        <w:trPr>
          <w:trHeight w:val="600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ACC07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1A74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785BDC4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4: ITU-D Working Methods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1FAA7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14DBD3D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6h15-17h30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05A26D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0A9C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21CDD61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4C623BCF" w14:textId="77777777" w:rsidTr="001138BE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04E628B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0CB5419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hideMark/>
          </w:tcPr>
          <w:p w14:paraId="20A0EA8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5853411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0CF52B0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481A32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6C5D250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7A0D3581" w14:textId="77777777" w:rsidTr="001138BE">
        <w:trPr>
          <w:trHeight w:val="537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9D4BF0" w14:textId="2F47200D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6/11/2025 Wednesday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0772AEE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76B69FE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3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57228BD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635C5BD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6161"/>
            <w:hideMark/>
          </w:tcPr>
          <w:p w14:paraId="693C875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7h35-18h0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COM2: Budget Control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224C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2EA856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44920A85" w14:textId="77777777" w:rsidTr="001138BE">
        <w:trPr>
          <w:trHeight w:val="552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CA9BA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3893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02744B31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75577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2AA940B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6h15-17h30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A242D61" w14:textId="59E25B89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7:35-18:00</w:t>
            </w:r>
            <w:r w:rsidR="006E3B11">
              <w:rPr>
                <w:rFonts w:ascii="Calibri" w:hAnsi="Calibri" w:cs="Calibri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sz w:val="14"/>
                <w:szCs w:val="14"/>
              </w:rPr>
              <w:t>Meeting of TDAG Bureau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DC2F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45D910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1FB0F770" w14:textId="77777777" w:rsidTr="001138BE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1AA5AB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F672CD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noWrap/>
            <w:hideMark/>
          </w:tcPr>
          <w:p w14:paraId="643038CD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290004B0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00C0A33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79422F32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7B199689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5C5908D3" w14:textId="77777777" w:rsidTr="001138BE">
        <w:trPr>
          <w:trHeight w:val="607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114C4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7/11/2025 Thursday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9A8B376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47F9840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3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4A4A789A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26017C0C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009282" w14:textId="032D98D6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7:35-18:00</w:t>
            </w:r>
            <w:r w:rsidR="006E3B11">
              <w:rPr>
                <w:rFonts w:ascii="Calibri" w:hAnsi="Calibri" w:cs="Calibri"/>
                <w:sz w:val="14"/>
                <w:szCs w:val="14"/>
              </w:rPr>
              <w:br/>
            </w:r>
            <w:r w:rsidRPr="00720E3D">
              <w:rPr>
                <w:rFonts w:ascii="Calibri" w:hAnsi="Calibri" w:cs="Calibri"/>
                <w:sz w:val="14"/>
                <w:szCs w:val="14"/>
              </w:rPr>
              <w:t>Meeting of SG1/SG2 Joint Management Team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0136E8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8A4262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0AB481D5" w14:textId="77777777" w:rsidTr="001138BE">
        <w:trPr>
          <w:trHeight w:val="420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B4723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FD4C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67E35DE3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95CE1F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46112A04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6h15-17h30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B85C27B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82B927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3061085" w14:textId="77777777" w:rsidR="00720E3D" w:rsidRPr="00720E3D" w:rsidRDefault="00720E3D" w:rsidP="00720E3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6048E413" w14:textId="77777777" w:rsidTr="00FE132F">
        <w:trPr>
          <w:trHeight w:val="150"/>
        </w:trPr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49E56EBE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01D648DE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hideMark/>
          </w:tcPr>
          <w:p w14:paraId="14B617F6" w14:textId="0D8075FA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28C1EB66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327066E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1D292E6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4FE6B20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</w:tr>
      <w:tr w:rsidR="00AE39BA" w:rsidRPr="00720E3D" w14:paraId="0D083390" w14:textId="77777777" w:rsidTr="00FE132F">
        <w:trPr>
          <w:trHeight w:val="479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2A0D0" w14:textId="56A56D63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28/11/2025 Friday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DC04BB0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524900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09h00-10h45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46B553E0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55F863A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14h30-15h45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D2E5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D7C68E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2E8EE3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15BC0FD3" w14:textId="77777777" w:rsidTr="0049390C">
        <w:trPr>
          <w:trHeight w:val="549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AEE4E5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FE6E7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sz w:val="14"/>
                <w:szCs w:val="14"/>
              </w:rPr>
            </w:pPr>
            <w:r w:rsidRPr="00720E3D">
              <w:rPr>
                <w:rFonts w:ascii="Calibri" w:hAnsi="Calibri" w:cs="Calibri"/>
                <w:b/>
                <w:sz w:val="14"/>
                <w:szCs w:val="14"/>
              </w:rPr>
              <w:t> 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99A113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1h15-12h0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</w:t>
            </w:r>
          </w:p>
        </w:tc>
        <w:tc>
          <w:tcPr>
            <w:tcW w:w="15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93815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3D69577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16h15-17h30 </w:t>
            </w:r>
            <w:r w:rsidRPr="00720E3D">
              <w:rPr>
                <w:rFonts w:ascii="Calibri" w:hAnsi="Calibri" w:cs="Calibri"/>
                <w:sz w:val="14"/>
                <w:szCs w:val="14"/>
              </w:rPr>
              <w:br/>
              <w:t>Plenary &amp; Closing Ceremony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0D76A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EC4C78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27BE4B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</w:tr>
      <w:tr w:rsidR="00AE39BA" w:rsidRPr="00720E3D" w14:paraId="2387FF6C" w14:textId="77777777" w:rsidTr="0049390C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7DD8D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BB6A80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F1892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26FF5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E1EC814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DEEA3C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70E9EC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6ED1D3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85BACB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5BB6FE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586D361D" w14:textId="77777777" w:rsidTr="001138BE">
        <w:trPr>
          <w:trHeight w:val="1129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5EA136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B595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436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7EB4A5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 xml:space="preserve">* - This is an evolving document, updated regularly in response to volumes of documents received and allocated 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E50292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A072B5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5D512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FF6FB4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652386BD" w14:textId="77777777" w:rsidTr="001138BE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C1DBC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18B0E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46E7C8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36AC0A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72C0F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60B81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8227D7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3F1768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71C260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3AD5A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2040D81C" w14:textId="77777777" w:rsidTr="008B27AF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F4F267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hideMark/>
          </w:tcPr>
          <w:p w14:paraId="360428EB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720E3D">
              <w:rPr>
                <w:rFonts w:ascii="Calibri" w:hAnsi="Calibri" w:cs="Calibri"/>
                <w:color w:val="000000"/>
                <w:sz w:val="14"/>
                <w:szCs w:val="14"/>
              </w:rPr>
              <w:t>Pre-events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A28E7F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4170C8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C908FE8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0ED9CD0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noWrap/>
            <w:hideMark/>
          </w:tcPr>
          <w:p w14:paraId="06A58FC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nil"/>
              <w:left w:val="nil"/>
              <w:right w:val="nil"/>
            </w:tcBorders>
            <w:noWrap/>
            <w:hideMark/>
          </w:tcPr>
          <w:p w14:paraId="1888E829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3F28D6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0E7F92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32D6C2EF" w14:textId="77777777" w:rsidTr="008B27AF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AF7C5E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514305F4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Plenary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hideMark/>
          </w:tcPr>
          <w:p w14:paraId="13483962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WG-PL</w:t>
            </w:r>
          </w:p>
        </w:tc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hideMark/>
          </w:tcPr>
          <w:p w14:paraId="54CE32FA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COM3</w:t>
            </w:r>
          </w:p>
        </w:tc>
        <w:tc>
          <w:tcPr>
            <w:tcW w:w="1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867A8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Other meetings are shown in white</w:t>
            </w:r>
          </w:p>
        </w:tc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hideMark/>
          </w:tcPr>
          <w:p w14:paraId="1316B754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83CCC8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540880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14F91AB9" w14:textId="77777777" w:rsidTr="00A36023">
        <w:trPr>
          <w:trHeight w:val="3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0119A6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700"/>
            <w:hideMark/>
          </w:tcPr>
          <w:p w14:paraId="6941E0D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High Level Segment - Delivery of Policy Statements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14:paraId="1F5AF1AB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COM1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noWrap/>
            <w:hideMark/>
          </w:tcPr>
          <w:p w14:paraId="7EF5FFFD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COM4</w:t>
            </w:r>
          </w:p>
        </w:tc>
        <w:tc>
          <w:tcPr>
            <w:tcW w:w="5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E6A891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8192A45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45" w:type="dxa"/>
            <w:tcBorders>
              <w:left w:val="nil"/>
              <w:bottom w:val="nil"/>
              <w:right w:val="nil"/>
            </w:tcBorders>
            <w:noWrap/>
            <w:hideMark/>
          </w:tcPr>
          <w:p w14:paraId="18774B6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95241C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9710A6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669F45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AE39BA" w:rsidRPr="00720E3D" w14:paraId="09292F3D" w14:textId="77777777" w:rsidTr="00A36023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382DA0A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53D2FF"/>
            <w:noWrap/>
            <w:hideMark/>
          </w:tcPr>
          <w:p w14:paraId="3DF37944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HoD meetings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6161"/>
            <w:noWrap/>
            <w:hideMark/>
          </w:tcPr>
          <w:p w14:paraId="407FF20E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COM2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noWrap/>
            <w:hideMark/>
          </w:tcPr>
          <w:p w14:paraId="0775E073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  <w:r w:rsidRPr="00720E3D">
              <w:rPr>
                <w:rFonts w:ascii="Calibri" w:hAnsi="Calibri" w:cs="Calibri"/>
                <w:sz w:val="14"/>
                <w:szCs w:val="14"/>
              </w:rPr>
              <w:t>COM5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305BB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A6CD1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6D6DC2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189188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3D104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C672A6" w14:textId="77777777" w:rsidR="00081672" w:rsidRPr="00720E3D" w:rsidRDefault="00081672" w:rsidP="0008167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2E7A167A" w14:textId="622A5746" w:rsidR="0020206D" w:rsidRPr="006F51E6" w:rsidRDefault="008C6A42" w:rsidP="008C6A42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_______________</w:t>
      </w:r>
    </w:p>
    <w:sectPr w:rsidR="0020206D" w:rsidRPr="006F51E6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8B6013" w14:textId="77777777" w:rsidR="00505F5F" w:rsidRPr="009F7329" w:rsidRDefault="00505F5F">
      <w:r w:rsidRPr="009F7329">
        <w:separator/>
      </w:r>
    </w:p>
  </w:endnote>
  <w:endnote w:type="continuationSeparator" w:id="0">
    <w:p w14:paraId="2E954E60" w14:textId="77777777" w:rsidR="00505F5F" w:rsidRPr="009F7329" w:rsidRDefault="00505F5F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68FB6D85" w:rsidR="00E45D05" w:rsidRPr="009F7329" w:rsidRDefault="009C137F">
    <w:pPr>
      <w:ind w:right="360"/>
    </w:pPr>
    <w:fldSimple w:instr=" FILENAME \p  \* MERGEFORMAT 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9C0724">
      <w:rPr>
        <w:noProof/>
      </w:rPr>
      <w:t>17.10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412FC" w14:textId="77777777" w:rsidR="00505F5F" w:rsidRPr="009F7329" w:rsidRDefault="00505F5F">
      <w:r w:rsidRPr="009F7329">
        <w:rPr>
          <w:b/>
        </w:rPr>
        <w:t>_______________</w:t>
      </w:r>
    </w:p>
  </w:footnote>
  <w:footnote w:type="continuationSeparator" w:id="0">
    <w:p w14:paraId="2AD51B1E" w14:textId="77777777" w:rsidR="00505F5F" w:rsidRPr="009F7329" w:rsidRDefault="00505F5F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5475158C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1E20"/>
    <w:rsid w:val="000355FD"/>
    <w:rsid w:val="00051E39"/>
    <w:rsid w:val="00055063"/>
    <w:rsid w:val="000570C3"/>
    <w:rsid w:val="00071E48"/>
    <w:rsid w:val="00073914"/>
    <w:rsid w:val="00075C63"/>
    <w:rsid w:val="00077239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F6557"/>
    <w:rsid w:val="000F73FF"/>
    <w:rsid w:val="00105AFD"/>
    <w:rsid w:val="001138BE"/>
    <w:rsid w:val="00114CF7"/>
    <w:rsid w:val="00116DB4"/>
    <w:rsid w:val="00123B68"/>
    <w:rsid w:val="001260B7"/>
    <w:rsid w:val="00126F2E"/>
    <w:rsid w:val="00131855"/>
    <w:rsid w:val="00146F6F"/>
    <w:rsid w:val="00147DA1"/>
    <w:rsid w:val="00152957"/>
    <w:rsid w:val="00154353"/>
    <w:rsid w:val="00161443"/>
    <w:rsid w:val="00161FCA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E2AA6"/>
    <w:rsid w:val="001F0C51"/>
    <w:rsid w:val="002009EA"/>
    <w:rsid w:val="0020206D"/>
    <w:rsid w:val="00202CA0"/>
    <w:rsid w:val="002055A1"/>
    <w:rsid w:val="00207C12"/>
    <w:rsid w:val="002154A6"/>
    <w:rsid w:val="002162CD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3013EE"/>
    <w:rsid w:val="0030517D"/>
    <w:rsid w:val="00325C0C"/>
    <w:rsid w:val="00361FA7"/>
    <w:rsid w:val="00374122"/>
    <w:rsid w:val="00377BD3"/>
    <w:rsid w:val="00384088"/>
    <w:rsid w:val="0038489B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424B"/>
    <w:rsid w:val="003D0F8B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52B"/>
    <w:rsid w:val="004969AD"/>
    <w:rsid w:val="004A1622"/>
    <w:rsid w:val="004A7A36"/>
    <w:rsid w:val="004B13CB"/>
    <w:rsid w:val="004B4FDF"/>
    <w:rsid w:val="004D5D5C"/>
    <w:rsid w:val="004E0C6A"/>
    <w:rsid w:val="004E3AA6"/>
    <w:rsid w:val="004F05C7"/>
    <w:rsid w:val="004F233F"/>
    <w:rsid w:val="004F4CC7"/>
    <w:rsid w:val="0050139F"/>
    <w:rsid w:val="00505F5F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64AB"/>
    <w:rsid w:val="005B3635"/>
    <w:rsid w:val="005B44F5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26A34"/>
    <w:rsid w:val="0064322F"/>
    <w:rsid w:val="00651D6B"/>
    <w:rsid w:val="00655AAC"/>
    <w:rsid w:val="00657DE0"/>
    <w:rsid w:val="00662D81"/>
    <w:rsid w:val="0067199F"/>
    <w:rsid w:val="00680CEA"/>
    <w:rsid w:val="0068108E"/>
    <w:rsid w:val="00685313"/>
    <w:rsid w:val="00691C83"/>
    <w:rsid w:val="006A3D1D"/>
    <w:rsid w:val="006A6E9B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4DE5"/>
    <w:rsid w:val="00772AF4"/>
    <w:rsid w:val="007742CA"/>
    <w:rsid w:val="00794787"/>
    <w:rsid w:val="007B1905"/>
    <w:rsid w:val="007B3743"/>
    <w:rsid w:val="007C12BC"/>
    <w:rsid w:val="007C4A25"/>
    <w:rsid w:val="007D06F0"/>
    <w:rsid w:val="007D45E3"/>
    <w:rsid w:val="007D5320"/>
    <w:rsid w:val="007D70B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1CEF"/>
    <w:rsid w:val="00832828"/>
    <w:rsid w:val="008361AD"/>
    <w:rsid w:val="0083645A"/>
    <w:rsid w:val="00840B0F"/>
    <w:rsid w:val="00850D17"/>
    <w:rsid w:val="008525A2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F2"/>
    <w:rsid w:val="008B61EA"/>
    <w:rsid w:val="008B6CFF"/>
    <w:rsid w:val="008C0C1B"/>
    <w:rsid w:val="008C1D36"/>
    <w:rsid w:val="008C6A42"/>
    <w:rsid w:val="008C7CB5"/>
    <w:rsid w:val="008D086D"/>
    <w:rsid w:val="008E18D7"/>
    <w:rsid w:val="008E644D"/>
    <w:rsid w:val="00900378"/>
    <w:rsid w:val="00906387"/>
    <w:rsid w:val="0090655E"/>
    <w:rsid w:val="00910B26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76273"/>
    <w:rsid w:val="00977F9A"/>
    <w:rsid w:val="0098077C"/>
    <w:rsid w:val="009A1803"/>
    <w:rsid w:val="009A2D71"/>
    <w:rsid w:val="009B1119"/>
    <w:rsid w:val="009B24E7"/>
    <w:rsid w:val="009B2D51"/>
    <w:rsid w:val="009C0724"/>
    <w:rsid w:val="009C137F"/>
    <w:rsid w:val="009C56E5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38A6"/>
    <w:rsid w:val="00A54C25"/>
    <w:rsid w:val="00A56A2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B4927"/>
    <w:rsid w:val="00AC3E73"/>
    <w:rsid w:val="00AE13E3"/>
    <w:rsid w:val="00AE39BA"/>
    <w:rsid w:val="00AF151F"/>
    <w:rsid w:val="00B004E5"/>
    <w:rsid w:val="00B15F9D"/>
    <w:rsid w:val="00B301F1"/>
    <w:rsid w:val="00B3150A"/>
    <w:rsid w:val="00B43C8F"/>
    <w:rsid w:val="00B44137"/>
    <w:rsid w:val="00B639E9"/>
    <w:rsid w:val="00B701B5"/>
    <w:rsid w:val="00B777B1"/>
    <w:rsid w:val="00B817CD"/>
    <w:rsid w:val="00B911B2"/>
    <w:rsid w:val="00B94EC3"/>
    <w:rsid w:val="00B951D0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63D0"/>
    <w:rsid w:val="00C0018F"/>
    <w:rsid w:val="00C059B2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5B0D"/>
    <w:rsid w:val="00C77CB7"/>
    <w:rsid w:val="00C94205"/>
    <w:rsid w:val="00C96576"/>
    <w:rsid w:val="00C97C68"/>
    <w:rsid w:val="00CA1A47"/>
    <w:rsid w:val="00CC247A"/>
    <w:rsid w:val="00CC4C81"/>
    <w:rsid w:val="00CD67E1"/>
    <w:rsid w:val="00CE54CC"/>
    <w:rsid w:val="00CE5E47"/>
    <w:rsid w:val="00CF020F"/>
    <w:rsid w:val="00CF2B5B"/>
    <w:rsid w:val="00D05FB5"/>
    <w:rsid w:val="00D06A42"/>
    <w:rsid w:val="00D06F82"/>
    <w:rsid w:val="00D079E9"/>
    <w:rsid w:val="00D07B4F"/>
    <w:rsid w:val="00D14CE0"/>
    <w:rsid w:val="00D1597D"/>
    <w:rsid w:val="00D36333"/>
    <w:rsid w:val="00D40D31"/>
    <w:rsid w:val="00D4531D"/>
    <w:rsid w:val="00D501F2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C22"/>
    <w:rsid w:val="00F43EB7"/>
    <w:rsid w:val="00F65C19"/>
    <w:rsid w:val="00F74772"/>
    <w:rsid w:val="00FD2546"/>
    <w:rsid w:val="00FD772E"/>
    <w:rsid w:val="00FE132F"/>
    <w:rsid w:val="00FE2842"/>
    <w:rsid w:val="00FE3926"/>
    <w:rsid w:val="00FE78C7"/>
    <w:rsid w:val="00FF43AC"/>
    <w:rsid w:val="595BF0E5"/>
    <w:rsid w:val="5AF35138"/>
    <w:rsid w:val="649A001A"/>
    <w:rsid w:val="6BACDB6A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54f0fee051fe480bc919c54402224a1b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df22d7ab645df874b5f2f28043bdc5d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FFE978-E7F6-4C71-9FE0-92261379D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b6109c62-af78-494c-a825-80e1ffe32798"/>
    <ds:schemaRef ds:uri="http://purl.org/dc/terms/"/>
    <ds:schemaRef ds:uri="54151c7f-6a84-4427-a6ce-bf1d7f28364f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582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66</cp:revision>
  <cp:lastPrinted>2011-08-24T16:41:00Z</cp:lastPrinted>
  <dcterms:created xsi:type="dcterms:W3CDTF">2025-10-06T22:06:00Z</dcterms:created>
  <dcterms:modified xsi:type="dcterms:W3CDTF">2025-10-17T14:3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